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3" w:name="gel-clean-up-kit-modifications"/>
      <w:bookmarkEnd w:id="23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4" w:name="method-in-detail"/>
      <w:bookmarkEnd w:id="24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8688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cce3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d2574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